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4-12-10T15:07:59Z</dcterms:created>
  <dcterms:modified xsi:type="dcterms:W3CDTF">2024-12-10T15: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Laws, policies, and practical realitie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813</vt:lpwstr>
  </property>
</Properties>
</file>